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F7EE36" w14:textId="74C2BBF1" w:rsidR="00BC63EF" w:rsidRPr="005576E3" w:rsidRDefault="00BC63EF" w:rsidP="00E51FF4">
      <w:pPr>
        <w:ind w:left="720"/>
        <w:jc w:val="right"/>
        <w:rPr>
          <w:rFonts w:asciiTheme="minorHAnsi" w:hAnsiTheme="minorHAnsi" w:cstheme="minorHAnsi"/>
          <w:b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 xml:space="preserve">APPENDIX E. </w:t>
      </w:r>
      <w:r w:rsidR="00E51FF4" w:rsidRPr="005576E3">
        <w:rPr>
          <w:rFonts w:asciiTheme="minorHAnsi" w:hAnsiTheme="minorHAnsi" w:cstheme="minorHAnsi"/>
          <w:b/>
          <w:szCs w:val="22"/>
          <w:lang w:val="en-GB"/>
        </w:rPr>
        <w:t>Form for the list of graduation theses submitted for the defence</w:t>
      </w:r>
    </w:p>
    <w:p w14:paraId="56DA2573" w14:textId="77777777" w:rsidR="00BC63EF" w:rsidRPr="005576E3" w:rsidRDefault="00BC63EF" w:rsidP="004A3CCA">
      <w:pPr>
        <w:rPr>
          <w:rFonts w:asciiTheme="minorHAnsi" w:hAnsiTheme="minorHAnsi" w:cstheme="minorHAnsi"/>
          <w:b/>
          <w:szCs w:val="22"/>
          <w:lang w:val="en-GB"/>
        </w:rPr>
      </w:pPr>
    </w:p>
    <w:p w14:paraId="466F8ABB" w14:textId="54FF07C6" w:rsidR="00B00CBF" w:rsidRPr="005576E3" w:rsidRDefault="00B00CBF" w:rsidP="004A3CCA">
      <w:pPr>
        <w:rPr>
          <w:rFonts w:asciiTheme="minorHAnsi" w:hAnsiTheme="minorHAnsi" w:cstheme="minorHAnsi"/>
          <w:b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 xml:space="preserve">_______________THESES SUBMITTED FOR DEFENCE AT THE </w:t>
      </w:r>
      <w:r w:rsidR="00BC63EF" w:rsidRPr="005576E3">
        <w:rPr>
          <w:rFonts w:asciiTheme="minorHAnsi" w:hAnsiTheme="minorHAnsi" w:cstheme="minorHAnsi"/>
          <w:b/>
          <w:szCs w:val="22"/>
          <w:lang w:val="en-GB"/>
        </w:rPr>
        <w:t>DEFENCE COMMITTEE</w:t>
      </w:r>
      <w:r w:rsidRPr="005576E3">
        <w:rPr>
          <w:rFonts w:asciiTheme="minorHAnsi" w:hAnsiTheme="minorHAnsi" w:cstheme="minorHAnsi"/>
          <w:b/>
          <w:szCs w:val="22"/>
          <w:lang w:val="en-GB"/>
        </w:rPr>
        <w:t xml:space="preserve"> OF ___________________</w:t>
      </w:r>
    </w:p>
    <w:p w14:paraId="402A1567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14879" w:type="dxa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2268"/>
        <w:gridCol w:w="1984"/>
        <w:gridCol w:w="2268"/>
        <w:gridCol w:w="1985"/>
        <w:gridCol w:w="2693"/>
      </w:tblGrid>
      <w:tr w:rsidR="00CA31E0" w:rsidRPr="005576E3" w14:paraId="0165DF1C" w14:textId="77777777" w:rsidTr="00245A40">
        <w:tc>
          <w:tcPr>
            <w:tcW w:w="155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B518458" w14:textId="7AAEBC85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Closed</w:t>
            </w:r>
          </w:p>
        </w:tc>
        <w:tc>
          <w:tcPr>
            <w:tcW w:w="439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14F10C4" w14:textId="2F8BD0FE" w:rsidR="00CA31E0" w:rsidRPr="005576E3" w:rsidRDefault="00CA31E0" w:rsidP="00245A40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Graduate</w:t>
            </w:r>
          </w:p>
        </w:tc>
        <w:tc>
          <w:tcPr>
            <w:tcW w:w="4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1430AB1" w14:textId="0458043F" w:rsidR="00CA31E0" w:rsidRPr="005576E3" w:rsidRDefault="00CA31E0" w:rsidP="00245A40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Supervisor</w:t>
            </w:r>
          </w:p>
        </w:tc>
        <w:tc>
          <w:tcPr>
            <w:tcW w:w="4678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3FDF9D3" w14:textId="56F87817" w:rsidR="00CA31E0" w:rsidRPr="005576E3" w:rsidRDefault="00CA31E0" w:rsidP="00245A40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Co-supervisor</w:t>
            </w:r>
          </w:p>
        </w:tc>
      </w:tr>
      <w:tr w:rsidR="00CA31E0" w:rsidRPr="005576E3" w14:paraId="21C7142C" w14:textId="77777777" w:rsidTr="00245A40">
        <w:tc>
          <w:tcPr>
            <w:tcW w:w="155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2CE547" w14:textId="77777777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1649FCD" w14:textId="7483D49A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First nam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C533398" w14:textId="3D5FA8BD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Last name</w:t>
            </w:r>
          </w:p>
        </w:tc>
        <w:tc>
          <w:tcPr>
            <w:tcW w:w="1984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0EEF29EF" w14:textId="07382257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First nam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2875E4" w14:textId="3FDDCFB7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Last name</w:t>
            </w:r>
          </w:p>
        </w:tc>
        <w:tc>
          <w:tcPr>
            <w:tcW w:w="19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3F6AEC" w14:textId="77F4A551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First nam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F590F7" w14:textId="16DDB08C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Last name</w:t>
            </w:r>
          </w:p>
        </w:tc>
      </w:tr>
      <w:tr w:rsidR="00CA31E0" w:rsidRPr="005576E3" w14:paraId="4E114BDE" w14:textId="77777777" w:rsidTr="00245A40">
        <w:tc>
          <w:tcPr>
            <w:tcW w:w="1555" w:type="dxa"/>
            <w:tcBorders>
              <w:top w:val="single" w:sz="12" w:space="0" w:color="auto"/>
              <w:left w:val="single" w:sz="2" w:space="0" w:color="auto"/>
            </w:tcBorders>
          </w:tcPr>
          <w:p w14:paraId="6D5D978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3A8BFC9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2765731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  <w:tcBorders>
              <w:top w:val="single" w:sz="12" w:space="0" w:color="auto"/>
            </w:tcBorders>
          </w:tcPr>
          <w:p w14:paraId="79FCEB1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76D45C0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BDB3DB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34DAEF0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69903B15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0898597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57AC1D1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0E3E6E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421ECC1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32887ED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39763C3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07F1FD5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40401855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5D377DF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34E8C87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160807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4E2CFDE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2F15EC0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770D73B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A1DB1F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4C957077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75F24E0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6BA8DBA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48007A6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5564935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E74525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1F88554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4C3C9E6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0FE7725B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1C08750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0B7E415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59CADF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66CAF25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12C0A98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0433C44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0FCDE4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272457D9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3D1AC18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467E77C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CC53E0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35E918E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4A6D8D6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67D7157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4160518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7B958EF9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384AF55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2EB254A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A66934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1C2C503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B0D8CB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01DC40A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79A9A11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631B5C61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339AF06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5A05625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1B9A123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00B9E92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7324BD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5F946CA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C19C15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4549A60E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2BB3E86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2FE7983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2C7B69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22B5CB8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334DC4B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4981B0E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0F6C356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6064795F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357447A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48EE4A2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89EBA1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7C56DA7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2B08628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7BB961C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11EA30F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05D46DBB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099119F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1E9DD42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27E0913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6D2FDBE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013D62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740A863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2CC61E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32153A09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418242C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3D4792D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DD9532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1558654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B32015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486B9CA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6364EE4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1078D47F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73603FD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4E7EDDE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413878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2C4286F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F401AE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2953F43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14CCD0F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1DE0CFA7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067CB3E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790F4FE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5B78613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3435C21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D648B2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653C49D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4E986A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11A4146B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548AF89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7270425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57AD593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3043B47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3070441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5DF17CB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144AB8E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02B7AD8E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5EAFFD9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209FCCC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2D8039C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2B362DD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588945B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2543F7D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3B889B3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3EF59C12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5B89DDE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5311CA8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C94241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0A3A62C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7CEC11A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076F328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4FF32C4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7BF59B20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6F712BF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63AF886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00FC42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57E61BD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31C6B5A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2F33005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2A0C01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1A858D32" w14:textId="77777777" w:rsidTr="00245A40">
        <w:tc>
          <w:tcPr>
            <w:tcW w:w="1555" w:type="dxa"/>
            <w:tcBorders>
              <w:left w:val="single" w:sz="2" w:space="0" w:color="auto"/>
            </w:tcBorders>
          </w:tcPr>
          <w:p w14:paraId="184D0EF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126" w:type="dxa"/>
          </w:tcPr>
          <w:p w14:paraId="5F44DD3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FE6A67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4" w:type="dxa"/>
          </w:tcPr>
          <w:p w14:paraId="7E8D4B9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0D99E5C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5" w:type="dxa"/>
          </w:tcPr>
          <w:p w14:paraId="640FE75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512BDB3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10868432" w14:textId="77777777" w:rsidR="00CA31E0" w:rsidRPr="005576E3" w:rsidRDefault="00CA31E0" w:rsidP="00CA31E0">
      <w:pPr>
        <w:rPr>
          <w:rFonts w:asciiTheme="minorHAnsi" w:hAnsiTheme="minorHAnsi" w:cstheme="minorHAnsi"/>
          <w:szCs w:val="22"/>
          <w:lang w:val="en-GB"/>
        </w:rPr>
      </w:pPr>
    </w:p>
    <w:p w14:paraId="0E438D6C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Name of the Secretary of the Defence Committee: text</w:t>
      </w:r>
    </w:p>
    <w:p w14:paraId="3D112650" w14:textId="2C5373B5" w:rsidR="00D6639F" w:rsidRPr="005576E3" w:rsidRDefault="00B00CBF" w:rsidP="00C46258">
      <w:pPr>
        <w:rPr>
          <w:rFonts w:asciiTheme="minorHAnsi" w:hAnsiTheme="minorHAnsi" w:cstheme="minorHAnsi"/>
          <w:b/>
          <w:bCs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Signature and date:</w:t>
      </w:r>
      <w:bookmarkStart w:id="0" w:name="_GoBack"/>
      <w:bookmarkEnd w:id="0"/>
      <w:r w:rsidR="00C46258" w:rsidRPr="005576E3">
        <w:rPr>
          <w:rFonts w:asciiTheme="minorHAnsi" w:hAnsiTheme="minorHAnsi" w:cstheme="minorHAnsi"/>
          <w:b/>
          <w:bCs/>
          <w:szCs w:val="22"/>
          <w:lang w:val="en-GB"/>
        </w:rPr>
        <w:t xml:space="preserve"> </w:t>
      </w:r>
    </w:p>
    <w:sectPr w:rsidR="00D6639F" w:rsidRPr="005576E3" w:rsidSect="00C46258">
      <w:headerReference w:type="even" r:id="rId11"/>
      <w:headerReference w:type="default" r:id="rId12"/>
      <w:footerReference w:type="even" r:id="rId13"/>
      <w:pgSz w:w="16838" w:h="11906" w:orient="landscape"/>
      <w:pgMar w:top="1701" w:right="1418" w:bottom="851" w:left="1418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8E637" w16cid:durableId="2075800A"/>
  <w16cid:commentId w16cid:paraId="58FF3113" w16cid:durableId="2079DE05"/>
  <w16cid:commentId w16cid:paraId="3ADFCEC7" w16cid:durableId="20759084"/>
  <w16cid:commentId w16cid:paraId="03A9F100" w16cid:durableId="207686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719A8" w14:textId="77777777" w:rsidR="005E34DE" w:rsidRDefault="005E34DE">
      <w:r>
        <w:separator/>
      </w:r>
    </w:p>
  </w:endnote>
  <w:endnote w:type="continuationSeparator" w:id="0">
    <w:p w14:paraId="324285F0" w14:textId="77777777" w:rsidR="005E34DE" w:rsidRDefault="005E3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  <w:font w:name="Segoe UI">
    <w:altName w:val="Century Gothic"/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30B81" w14:textId="77777777" w:rsidR="00934AE5" w:rsidRDefault="00934AE5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934AE5" w:rsidRDefault="00934AE5">
    <w:pPr>
      <w:pStyle w:val="Footer"/>
    </w:pPr>
  </w:p>
  <w:p w14:paraId="14A1308A" w14:textId="77777777" w:rsidR="00934AE5" w:rsidRDefault="00934A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81F27" w14:textId="77777777" w:rsidR="005E34DE" w:rsidRDefault="005E34DE">
      <w:r>
        <w:separator/>
      </w:r>
    </w:p>
  </w:footnote>
  <w:footnote w:type="continuationSeparator" w:id="0">
    <w:p w14:paraId="75C8736D" w14:textId="77777777" w:rsidR="005E34DE" w:rsidRDefault="005E3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D3658" w14:textId="77777777" w:rsidR="00934AE5" w:rsidRDefault="00934AE5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934AE5" w:rsidRDefault="00934AE5">
    <w:pPr>
      <w:pStyle w:val="Header"/>
    </w:pPr>
  </w:p>
  <w:p w14:paraId="5D037EB6" w14:textId="77777777" w:rsidR="00934AE5" w:rsidRDefault="00934AE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3BBF4304" w:rsidR="00934AE5" w:rsidRDefault="00934AE5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8" w:dllVersion="513" w:checkStyle="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4971"/>
    <w:rsid w:val="000065A4"/>
    <w:rsid w:val="00012893"/>
    <w:rsid w:val="00016F59"/>
    <w:rsid w:val="000209E9"/>
    <w:rsid w:val="00051E83"/>
    <w:rsid w:val="00066535"/>
    <w:rsid w:val="000730F8"/>
    <w:rsid w:val="00080EEC"/>
    <w:rsid w:val="000A0A68"/>
    <w:rsid w:val="000A52ED"/>
    <w:rsid w:val="000B1899"/>
    <w:rsid w:val="000B63FD"/>
    <w:rsid w:val="000C1875"/>
    <w:rsid w:val="000D20FC"/>
    <w:rsid w:val="000D54ED"/>
    <w:rsid w:val="000E4A2B"/>
    <w:rsid w:val="000E5F42"/>
    <w:rsid w:val="000F3BFF"/>
    <w:rsid w:val="00110C0E"/>
    <w:rsid w:val="0011230B"/>
    <w:rsid w:val="001140B9"/>
    <w:rsid w:val="00123CD9"/>
    <w:rsid w:val="0014041B"/>
    <w:rsid w:val="001414EB"/>
    <w:rsid w:val="001615C9"/>
    <w:rsid w:val="001A6DFB"/>
    <w:rsid w:val="001D05E5"/>
    <w:rsid w:val="001D1202"/>
    <w:rsid w:val="001E208F"/>
    <w:rsid w:val="001E5E91"/>
    <w:rsid w:val="001E7223"/>
    <w:rsid w:val="0020244A"/>
    <w:rsid w:val="00203A79"/>
    <w:rsid w:val="00205D27"/>
    <w:rsid w:val="00207D15"/>
    <w:rsid w:val="00210B7A"/>
    <w:rsid w:val="002216AF"/>
    <w:rsid w:val="00221DAC"/>
    <w:rsid w:val="002246CB"/>
    <w:rsid w:val="00234C98"/>
    <w:rsid w:val="00241733"/>
    <w:rsid w:val="00245A40"/>
    <w:rsid w:val="00256665"/>
    <w:rsid w:val="00260EAE"/>
    <w:rsid w:val="00276CFC"/>
    <w:rsid w:val="0029000F"/>
    <w:rsid w:val="00297E7D"/>
    <w:rsid w:val="002A20FC"/>
    <w:rsid w:val="002A4BA5"/>
    <w:rsid w:val="002B5A74"/>
    <w:rsid w:val="002C5737"/>
    <w:rsid w:val="002C5780"/>
    <w:rsid w:val="002C6577"/>
    <w:rsid w:val="002D0EFA"/>
    <w:rsid w:val="002D3D1C"/>
    <w:rsid w:val="002D630A"/>
    <w:rsid w:val="002E2278"/>
    <w:rsid w:val="002E76DD"/>
    <w:rsid w:val="00316C57"/>
    <w:rsid w:val="00325837"/>
    <w:rsid w:val="0034231C"/>
    <w:rsid w:val="00350816"/>
    <w:rsid w:val="00354983"/>
    <w:rsid w:val="0037527E"/>
    <w:rsid w:val="003A0378"/>
    <w:rsid w:val="003A17A6"/>
    <w:rsid w:val="003A6C3A"/>
    <w:rsid w:val="003B2542"/>
    <w:rsid w:val="003B33C3"/>
    <w:rsid w:val="003C1717"/>
    <w:rsid w:val="003D30EC"/>
    <w:rsid w:val="003D725F"/>
    <w:rsid w:val="003E2946"/>
    <w:rsid w:val="003E3D09"/>
    <w:rsid w:val="003F516B"/>
    <w:rsid w:val="00405D3A"/>
    <w:rsid w:val="00405FFD"/>
    <w:rsid w:val="004063E5"/>
    <w:rsid w:val="00412C7A"/>
    <w:rsid w:val="00422A6D"/>
    <w:rsid w:val="0043717D"/>
    <w:rsid w:val="00450B27"/>
    <w:rsid w:val="004573FD"/>
    <w:rsid w:val="004803F4"/>
    <w:rsid w:val="00482F44"/>
    <w:rsid w:val="004A1259"/>
    <w:rsid w:val="004A3CCA"/>
    <w:rsid w:val="004C1221"/>
    <w:rsid w:val="004D70F7"/>
    <w:rsid w:val="004E7CAF"/>
    <w:rsid w:val="004F04F2"/>
    <w:rsid w:val="00502EB8"/>
    <w:rsid w:val="00520B85"/>
    <w:rsid w:val="00524CD9"/>
    <w:rsid w:val="0052548D"/>
    <w:rsid w:val="00531128"/>
    <w:rsid w:val="00533A93"/>
    <w:rsid w:val="005576E3"/>
    <w:rsid w:val="00557E65"/>
    <w:rsid w:val="00561E06"/>
    <w:rsid w:val="00563A98"/>
    <w:rsid w:val="0056551D"/>
    <w:rsid w:val="00570F46"/>
    <w:rsid w:val="005A30F9"/>
    <w:rsid w:val="005B77AA"/>
    <w:rsid w:val="005C5CC5"/>
    <w:rsid w:val="005D2FB7"/>
    <w:rsid w:val="005D4D45"/>
    <w:rsid w:val="005E34DE"/>
    <w:rsid w:val="005F7BD6"/>
    <w:rsid w:val="00606884"/>
    <w:rsid w:val="006125D6"/>
    <w:rsid w:val="00632D5F"/>
    <w:rsid w:val="00636E87"/>
    <w:rsid w:val="00641771"/>
    <w:rsid w:val="00660A64"/>
    <w:rsid w:val="00673B88"/>
    <w:rsid w:val="00675520"/>
    <w:rsid w:val="006905AC"/>
    <w:rsid w:val="006B1D72"/>
    <w:rsid w:val="006B4BAA"/>
    <w:rsid w:val="006C54D8"/>
    <w:rsid w:val="006C7911"/>
    <w:rsid w:val="006D01D7"/>
    <w:rsid w:val="006F2A5B"/>
    <w:rsid w:val="006F3D08"/>
    <w:rsid w:val="006F507F"/>
    <w:rsid w:val="00713B8B"/>
    <w:rsid w:val="00717276"/>
    <w:rsid w:val="00725446"/>
    <w:rsid w:val="00730A88"/>
    <w:rsid w:val="00734FC9"/>
    <w:rsid w:val="00743188"/>
    <w:rsid w:val="00745D83"/>
    <w:rsid w:val="00750B3C"/>
    <w:rsid w:val="00753AC3"/>
    <w:rsid w:val="007640B8"/>
    <w:rsid w:val="00781A97"/>
    <w:rsid w:val="00794338"/>
    <w:rsid w:val="00797EC5"/>
    <w:rsid w:val="007A6709"/>
    <w:rsid w:val="007C689D"/>
    <w:rsid w:val="007D0FB1"/>
    <w:rsid w:val="007D76CC"/>
    <w:rsid w:val="007E572C"/>
    <w:rsid w:val="008062FB"/>
    <w:rsid w:val="00816F21"/>
    <w:rsid w:val="00817E99"/>
    <w:rsid w:val="0082538E"/>
    <w:rsid w:val="008255BB"/>
    <w:rsid w:val="00831FF0"/>
    <w:rsid w:val="008365C0"/>
    <w:rsid w:val="00841B7E"/>
    <w:rsid w:val="00843834"/>
    <w:rsid w:val="0086014E"/>
    <w:rsid w:val="00861450"/>
    <w:rsid w:val="00866127"/>
    <w:rsid w:val="00880E6D"/>
    <w:rsid w:val="00886112"/>
    <w:rsid w:val="008A1A39"/>
    <w:rsid w:val="008A2066"/>
    <w:rsid w:val="008B1943"/>
    <w:rsid w:val="008C2E19"/>
    <w:rsid w:val="008D361F"/>
    <w:rsid w:val="008E1196"/>
    <w:rsid w:val="008E1F3D"/>
    <w:rsid w:val="008E5755"/>
    <w:rsid w:val="009001F4"/>
    <w:rsid w:val="0092282F"/>
    <w:rsid w:val="00930106"/>
    <w:rsid w:val="00931D27"/>
    <w:rsid w:val="009328BC"/>
    <w:rsid w:val="00934AE5"/>
    <w:rsid w:val="00950C66"/>
    <w:rsid w:val="00954864"/>
    <w:rsid w:val="009622AA"/>
    <w:rsid w:val="00965ECB"/>
    <w:rsid w:val="009674A0"/>
    <w:rsid w:val="00983449"/>
    <w:rsid w:val="00985DEE"/>
    <w:rsid w:val="00993BD8"/>
    <w:rsid w:val="00996B5F"/>
    <w:rsid w:val="009A5E2A"/>
    <w:rsid w:val="009B17A2"/>
    <w:rsid w:val="009B44E2"/>
    <w:rsid w:val="009B580E"/>
    <w:rsid w:val="009C1C70"/>
    <w:rsid w:val="009C2CD1"/>
    <w:rsid w:val="009C577C"/>
    <w:rsid w:val="009E3D88"/>
    <w:rsid w:val="009E5EAD"/>
    <w:rsid w:val="009E78DE"/>
    <w:rsid w:val="009E7E2F"/>
    <w:rsid w:val="00A118B5"/>
    <w:rsid w:val="00A40187"/>
    <w:rsid w:val="00A47F69"/>
    <w:rsid w:val="00A51E42"/>
    <w:rsid w:val="00A6015E"/>
    <w:rsid w:val="00A621F1"/>
    <w:rsid w:val="00A622E1"/>
    <w:rsid w:val="00A66B9E"/>
    <w:rsid w:val="00A70070"/>
    <w:rsid w:val="00A70E2C"/>
    <w:rsid w:val="00A717DD"/>
    <w:rsid w:val="00A72442"/>
    <w:rsid w:val="00A724B1"/>
    <w:rsid w:val="00A831C3"/>
    <w:rsid w:val="00A8321F"/>
    <w:rsid w:val="00A83BBD"/>
    <w:rsid w:val="00A9385E"/>
    <w:rsid w:val="00AA48E0"/>
    <w:rsid w:val="00AB1FE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8533F"/>
    <w:rsid w:val="00B85EC4"/>
    <w:rsid w:val="00B86731"/>
    <w:rsid w:val="00BA395C"/>
    <w:rsid w:val="00BB1184"/>
    <w:rsid w:val="00BB2A77"/>
    <w:rsid w:val="00BC0BE5"/>
    <w:rsid w:val="00BC1C35"/>
    <w:rsid w:val="00BC63EF"/>
    <w:rsid w:val="00BE46F7"/>
    <w:rsid w:val="00BF5137"/>
    <w:rsid w:val="00C10F24"/>
    <w:rsid w:val="00C11566"/>
    <w:rsid w:val="00C116BD"/>
    <w:rsid w:val="00C25088"/>
    <w:rsid w:val="00C30839"/>
    <w:rsid w:val="00C344B3"/>
    <w:rsid w:val="00C436F1"/>
    <w:rsid w:val="00C46258"/>
    <w:rsid w:val="00C714C3"/>
    <w:rsid w:val="00C757B3"/>
    <w:rsid w:val="00CA31E0"/>
    <w:rsid w:val="00CB24C0"/>
    <w:rsid w:val="00CB337F"/>
    <w:rsid w:val="00CC6A73"/>
    <w:rsid w:val="00CD48F8"/>
    <w:rsid w:val="00CE69D1"/>
    <w:rsid w:val="00CE736C"/>
    <w:rsid w:val="00CF27B5"/>
    <w:rsid w:val="00CF60FE"/>
    <w:rsid w:val="00D06FE8"/>
    <w:rsid w:val="00D11FE0"/>
    <w:rsid w:val="00D12085"/>
    <w:rsid w:val="00D17F12"/>
    <w:rsid w:val="00D2138D"/>
    <w:rsid w:val="00D45113"/>
    <w:rsid w:val="00D6639F"/>
    <w:rsid w:val="00D728B1"/>
    <w:rsid w:val="00D778E2"/>
    <w:rsid w:val="00D77BD5"/>
    <w:rsid w:val="00D86AD2"/>
    <w:rsid w:val="00D91251"/>
    <w:rsid w:val="00D92862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6F8F"/>
    <w:rsid w:val="00DE1C36"/>
    <w:rsid w:val="00DE1EE3"/>
    <w:rsid w:val="00DF0122"/>
    <w:rsid w:val="00DF59F5"/>
    <w:rsid w:val="00E1137D"/>
    <w:rsid w:val="00E11CC8"/>
    <w:rsid w:val="00E26C49"/>
    <w:rsid w:val="00E45520"/>
    <w:rsid w:val="00E51FF4"/>
    <w:rsid w:val="00E52077"/>
    <w:rsid w:val="00E55745"/>
    <w:rsid w:val="00E70534"/>
    <w:rsid w:val="00E81622"/>
    <w:rsid w:val="00E85ADC"/>
    <w:rsid w:val="00EB04CF"/>
    <w:rsid w:val="00EC15C1"/>
    <w:rsid w:val="00EC7BDD"/>
    <w:rsid w:val="00EF1F87"/>
    <w:rsid w:val="00EF6E9E"/>
    <w:rsid w:val="00F16E2F"/>
    <w:rsid w:val="00F17DB8"/>
    <w:rsid w:val="00F27045"/>
    <w:rsid w:val="00F51C2E"/>
    <w:rsid w:val="00F54A78"/>
    <w:rsid w:val="00F61DAC"/>
    <w:rsid w:val="00F654BA"/>
    <w:rsid w:val="00F72BBF"/>
    <w:rsid w:val="00F84234"/>
    <w:rsid w:val="00F84CA9"/>
    <w:rsid w:val="00F908A6"/>
    <w:rsid w:val="00F943B7"/>
    <w:rsid w:val="00F96AFE"/>
    <w:rsid w:val="00FA0B15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,,0"/>
    </o:shapedefaults>
    <o:shapelayout v:ext="edit">
      <o:idmap v:ext="edit" data="1"/>
    </o:shapelayout>
  </w:shapeDefaults>
  <w:decimalSymbol w:val=","/>
  <w:listSeparator w:val=";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6" ma:contentTypeDescription="Loo uus dokument" ma:contentTypeScope="" ma:versionID="7b63e2450c294f0ddf7f872bd5934489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285cc0e69456affce3bda7d5fc4a0ab7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D44A26-A974-4365-BE81-159B5D418997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f584a41-4689-4ac7-a15d-ed4f851d9557"/>
    <ds:schemaRef ds:uri="5864eb11-9110-4c87-a24d-4df240eeb1bf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DC1762F-864B-4328-AF94-6E3F64534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2CBE6D-D3ED-4E65-BDD8-7CEF15A4F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Kairi Schütz</cp:lastModifiedBy>
  <cp:revision>3</cp:revision>
  <cp:lastPrinted>2017-06-27T08:25:00Z</cp:lastPrinted>
  <dcterms:created xsi:type="dcterms:W3CDTF">2020-11-25T12:03:00Z</dcterms:created>
  <dcterms:modified xsi:type="dcterms:W3CDTF">2020-11-2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